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9B2BB" w14:textId="3F3AEEB3" w:rsidR="00391BD7" w:rsidRPr="0017591E" w:rsidRDefault="0047065B" w:rsidP="00481C80">
      <w:pPr>
        <w:pStyle w:val="Title"/>
      </w:pPr>
      <w:r w:rsidRPr="00481C80">
        <w:t>Title</w:t>
      </w:r>
    </w:p>
    <w:p w14:paraId="52E42C28" w14:textId="167EE049" w:rsidR="0047065B" w:rsidRDefault="0047065B" w:rsidP="0047065B"/>
    <w:p w14:paraId="643F0A04" w14:textId="420BCD59" w:rsidR="0047065B" w:rsidRPr="00FD63F6" w:rsidRDefault="0047065B" w:rsidP="00481C80">
      <w:pPr>
        <w:pStyle w:val="Heading1"/>
      </w:pPr>
      <w:r w:rsidRPr="00481C80">
        <w:lastRenderedPageBreak/>
        <w:t>Heading</w:t>
      </w:r>
      <w:r w:rsidRPr="00FD63F6">
        <w:t xml:space="preserve"> 1</w:t>
      </w:r>
    </w:p>
    <w:p w14:paraId="49B894EC" w14:textId="59D198D6" w:rsidR="0047065B" w:rsidRPr="00FD63F6" w:rsidRDefault="0047065B" w:rsidP="00481C80">
      <w:pPr>
        <w:pStyle w:val="Heading2"/>
      </w:pPr>
      <w:r w:rsidRPr="00481C80">
        <w:t>Heading</w:t>
      </w:r>
      <w:r w:rsidRPr="00FD63F6">
        <w:t xml:space="preserve"> 2</w:t>
      </w:r>
    </w:p>
    <w:p w14:paraId="2FF5C187" w14:textId="58E12AD9" w:rsidR="0047065B" w:rsidRPr="00481C80" w:rsidRDefault="0047065B" w:rsidP="00481C80">
      <w:pPr>
        <w:pStyle w:val="Heading2"/>
      </w:pPr>
      <w:r w:rsidRPr="00481C80">
        <w:t>Heading 3</w:t>
      </w:r>
    </w:p>
    <w:p w14:paraId="36D2085F" w14:textId="5135B041" w:rsidR="0047065B" w:rsidRPr="00481C80" w:rsidRDefault="0047065B" w:rsidP="00481C80">
      <w:pPr>
        <w:pStyle w:val="Heading4"/>
      </w:pPr>
      <w:r w:rsidRPr="00481C80">
        <w:t>Heading 4</w:t>
      </w:r>
    </w:p>
    <w:p w14:paraId="28B7F8A7" w14:textId="13B79D42" w:rsidR="0047065B" w:rsidRPr="00FD63F6" w:rsidRDefault="0047065B" w:rsidP="0047065B">
      <w:pPr>
        <w:pStyle w:val="Heading5"/>
        <w:rPr>
          <w:color w:val="1F3864" w:themeColor="accent1" w:themeShade="80"/>
        </w:rPr>
      </w:pPr>
      <w:r w:rsidRPr="00FD63F6">
        <w:rPr>
          <w:color w:val="1F3864" w:themeColor="accent1" w:themeShade="80"/>
        </w:rPr>
        <w:t>Heading 5</w:t>
      </w:r>
    </w:p>
    <w:p w14:paraId="4860DF77" w14:textId="0618B92F" w:rsidR="0047065B" w:rsidRDefault="0047065B" w:rsidP="0047065B">
      <w:pPr>
        <w:pStyle w:val="Heading6"/>
      </w:pPr>
      <w:r>
        <w:t>Heading 6</w:t>
      </w:r>
    </w:p>
    <w:p w14:paraId="260A3C56" w14:textId="7D84E922" w:rsidR="0047065B" w:rsidRDefault="0047065B" w:rsidP="0047065B">
      <w:pPr>
        <w:pStyle w:val="Heading7"/>
      </w:pPr>
      <w:r>
        <w:t>Heading 7</w:t>
      </w:r>
    </w:p>
    <w:p w14:paraId="71ADCBC3" w14:textId="24B135F6" w:rsidR="0047065B" w:rsidRPr="00A7060E" w:rsidRDefault="0047065B" w:rsidP="00A7060E">
      <w:pPr>
        <w:pStyle w:val="Heading8"/>
      </w:pPr>
      <w:r w:rsidRPr="00A7060E">
        <w:t>Heading 8</w:t>
      </w:r>
    </w:p>
    <w:p w14:paraId="3D6FE0D4" w14:textId="35633706" w:rsidR="00A7060E" w:rsidRPr="00A7060E" w:rsidRDefault="00A7060E" w:rsidP="00A7060E">
      <w:pPr>
        <w:pStyle w:val="Heading9"/>
      </w:pPr>
      <w:r w:rsidRPr="00A7060E">
        <w:t>Heading 9</w:t>
      </w:r>
    </w:p>
    <w:p w14:paraId="21D0F6FC" w14:textId="689FDBC4" w:rsidR="0047065B" w:rsidRDefault="0047065B" w:rsidP="0047065B"/>
    <w:p w14:paraId="57BECD36" w14:textId="04BA387A" w:rsidR="0047065B" w:rsidRDefault="0047065B" w:rsidP="0047065B">
      <w:r>
        <w:t>Body text. This is a paragraph with a lot of text so that you can see line spacing. 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</w:p>
    <w:p w14:paraId="771540C3" w14:textId="3A0E89CF" w:rsidR="0047065B" w:rsidRDefault="0047065B" w:rsidP="000144E1">
      <w:r>
        <w:t>Here is another paragraph so you can see spacing between paragraphs. 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  <w:r w:rsidRPr="0047065B">
        <w:t xml:space="preserve"> </w:t>
      </w:r>
      <w:r>
        <w:t>This is a paragraph with a lot of text so that you can see line spacing.</w:t>
      </w:r>
    </w:p>
    <w:p w14:paraId="024F3FE8" w14:textId="256E1034" w:rsidR="00D72EAE" w:rsidRDefault="00D72EAE" w:rsidP="00D72EAE">
      <w:pPr>
        <w:pStyle w:val="small"/>
      </w:pPr>
      <w:r w:rsidRPr="00D72EAE">
        <w:t xml:space="preserve">Here is a paragraph </w:t>
      </w:r>
      <w:r>
        <w:t xml:space="preserve">of small writing </w:t>
      </w:r>
      <w:r w:rsidRPr="00D72EAE">
        <w:t>so you can see spacing between paragraphs. This is a paragraph with a lot of text so that you can see line spacing. This is a paragraph with a lot of text so that you can see line spacing. This is a paragraph with a lot of text so that you can see line spacing. This is a paragraph with a lot of text so that you can see line spacing.</w:t>
      </w:r>
    </w:p>
    <w:p w14:paraId="0A7067FF" w14:textId="021A065E" w:rsidR="00314787" w:rsidRDefault="00314787" w:rsidP="00314787">
      <w:pPr>
        <w:pStyle w:val="small-list"/>
      </w:pPr>
      <w:proofErr w:type="spellStart"/>
      <w:r>
        <w:t>Dsadsa</w:t>
      </w:r>
      <w:proofErr w:type="spellEnd"/>
    </w:p>
    <w:p w14:paraId="7B08B87E" w14:textId="53EBE8E1" w:rsidR="00314787" w:rsidRDefault="00314787" w:rsidP="00314787">
      <w:pPr>
        <w:pStyle w:val="small-list"/>
      </w:pPr>
      <w:proofErr w:type="spellStart"/>
      <w:r>
        <w:lastRenderedPageBreak/>
        <w:t>Dsadsa</w:t>
      </w:r>
      <w:proofErr w:type="spellEnd"/>
    </w:p>
    <w:p w14:paraId="063BAF42" w14:textId="4261CC5A" w:rsidR="00314787" w:rsidRPr="00D72EAE" w:rsidRDefault="00000000" w:rsidP="00314787">
      <w:pPr>
        <w:pStyle w:val="small"/>
        <w:numPr>
          <w:ilvl w:val="0"/>
          <w:numId w:val="1"/>
        </w:numPr>
      </w:pPr>
      <w:hyperlink r:id="rId6" w:history="1">
        <w:r w:rsidR="00314787" w:rsidRPr="00314787">
          <w:rPr>
            <w:rStyle w:val="Hyperlink"/>
          </w:rPr>
          <w:t>Hyperlink small</w:t>
        </w:r>
      </w:hyperlink>
      <w:r w:rsidR="00314787">
        <w:t xml:space="preserve"> </w:t>
      </w:r>
    </w:p>
    <w:p w14:paraId="0FEFF3C6" w14:textId="38BE4898" w:rsidR="00D72EAE" w:rsidRDefault="00D72EAE" w:rsidP="0047065B"/>
    <w:p w14:paraId="68BB7C6A" w14:textId="71972D15" w:rsidR="00065001" w:rsidRDefault="00065001" w:rsidP="00065001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 Here is the table </w:t>
      </w:r>
      <w:proofErr w:type="gramStart"/>
      <w:r>
        <w:t>caption</w:t>
      </w:r>
      <w:proofErr w:type="gramEnd"/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F4898" w14:paraId="33A10FD1" w14:textId="77777777" w:rsidTr="00880D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6C74040" w14:textId="25F09732" w:rsidR="00FF4898" w:rsidRDefault="00065001" w:rsidP="0047065B">
            <w:r>
              <w:t>Col1</w:t>
            </w:r>
          </w:p>
        </w:tc>
        <w:tc>
          <w:tcPr>
            <w:tcW w:w="2254" w:type="dxa"/>
          </w:tcPr>
          <w:p w14:paraId="24F88A34" w14:textId="5DC38912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2</w:t>
            </w:r>
          </w:p>
        </w:tc>
        <w:tc>
          <w:tcPr>
            <w:tcW w:w="2254" w:type="dxa"/>
          </w:tcPr>
          <w:p w14:paraId="6DDAB425" w14:textId="6C438F40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3</w:t>
            </w:r>
          </w:p>
        </w:tc>
        <w:tc>
          <w:tcPr>
            <w:tcW w:w="2254" w:type="dxa"/>
          </w:tcPr>
          <w:p w14:paraId="7A3DE5AD" w14:textId="1B7C66C3" w:rsidR="00FF4898" w:rsidRDefault="00065001" w:rsidP="004706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4</w:t>
            </w:r>
          </w:p>
        </w:tc>
      </w:tr>
      <w:tr w:rsidR="00E85727" w14:paraId="00278230" w14:textId="77777777" w:rsidTr="00880D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4E8830B" w14:textId="0BDDC870" w:rsidR="00FF4898" w:rsidRDefault="00065001" w:rsidP="0047065B">
            <w:r>
              <w:t>Text</w:t>
            </w:r>
          </w:p>
        </w:tc>
        <w:tc>
          <w:tcPr>
            <w:tcW w:w="2254" w:type="dxa"/>
          </w:tcPr>
          <w:p w14:paraId="26F806BA" w14:textId="26C8A445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  <w:tc>
          <w:tcPr>
            <w:tcW w:w="2254" w:type="dxa"/>
          </w:tcPr>
          <w:p w14:paraId="1426DD39" w14:textId="5C221125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  <w:tc>
          <w:tcPr>
            <w:tcW w:w="2254" w:type="dxa"/>
          </w:tcPr>
          <w:p w14:paraId="32018A68" w14:textId="0D325D80" w:rsidR="00FF4898" w:rsidRDefault="00065001" w:rsidP="004706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xt</w:t>
            </w:r>
          </w:p>
        </w:tc>
      </w:tr>
      <w:tr w:rsidR="00FF4898" w14:paraId="4EBDAC3B" w14:textId="77777777" w:rsidTr="00880DB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6BA2D14" w14:textId="77777777" w:rsidR="00FF4898" w:rsidRDefault="00FF4898" w:rsidP="0047065B"/>
        </w:tc>
        <w:tc>
          <w:tcPr>
            <w:tcW w:w="2254" w:type="dxa"/>
          </w:tcPr>
          <w:p w14:paraId="2F60103D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35BD051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445367B0" w14:textId="77777777" w:rsidR="00FF4898" w:rsidRDefault="00FF4898" w:rsidP="004706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834C655" w14:textId="77777777" w:rsidR="00FF4898" w:rsidRDefault="00FF4898" w:rsidP="0047065B"/>
    <w:p w14:paraId="548B444E" w14:textId="32AFC194" w:rsidR="00E10CD1" w:rsidRDefault="00516B30" w:rsidP="00E64A1A">
      <w:pPr>
        <w:pStyle w:val="SourceCode"/>
      </w:pPr>
      <w:r>
        <w:t xml:space="preserve">Here is some source </w:t>
      </w:r>
      <w:proofErr w:type="gramStart"/>
      <w:r>
        <w:t>code</w:t>
      </w:r>
      <w:proofErr w:type="gramEnd"/>
    </w:p>
    <w:p w14:paraId="34AE33A4" w14:textId="77777777" w:rsidR="00516B30" w:rsidRPr="0047065B" w:rsidRDefault="00516B30" w:rsidP="0047065B"/>
    <w:sectPr w:rsidR="00516B30" w:rsidRPr="0047065B" w:rsidSect="00FF48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378926">
    <w:abstractNumId w:val="2"/>
  </w:num>
  <w:num w:numId="2" w16cid:durableId="2019887913">
    <w:abstractNumId w:val="0"/>
  </w:num>
  <w:num w:numId="3" w16cid:durableId="1488134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efaultTableStyle w:val="PlainTable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065B"/>
    <w:rsid w:val="000144E1"/>
    <w:rsid w:val="00065001"/>
    <w:rsid w:val="000C76EA"/>
    <w:rsid w:val="0016076E"/>
    <w:rsid w:val="0017591E"/>
    <w:rsid w:val="00196A34"/>
    <w:rsid w:val="002B2912"/>
    <w:rsid w:val="002D6B52"/>
    <w:rsid w:val="00314787"/>
    <w:rsid w:val="00391BD7"/>
    <w:rsid w:val="003C35E1"/>
    <w:rsid w:val="003F63CE"/>
    <w:rsid w:val="0045785D"/>
    <w:rsid w:val="0047065B"/>
    <w:rsid w:val="00481C80"/>
    <w:rsid w:val="00516B30"/>
    <w:rsid w:val="00561034"/>
    <w:rsid w:val="00573F97"/>
    <w:rsid w:val="00644204"/>
    <w:rsid w:val="007225EA"/>
    <w:rsid w:val="00824797"/>
    <w:rsid w:val="00880DBF"/>
    <w:rsid w:val="00882CFF"/>
    <w:rsid w:val="008B3849"/>
    <w:rsid w:val="00930AB8"/>
    <w:rsid w:val="00992084"/>
    <w:rsid w:val="00A7060E"/>
    <w:rsid w:val="00AB0848"/>
    <w:rsid w:val="00AF7104"/>
    <w:rsid w:val="00BC24EA"/>
    <w:rsid w:val="00C26D02"/>
    <w:rsid w:val="00C33FA0"/>
    <w:rsid w:val="00D133AA"/>
    <w:rsid w:val="00D20753"/>
    <w:rsid w:val="00D52363"/>
    <w:rsid w:val="00D72EAE"/>
    <w:rsid w:val="00D80FF0"/>
    <w:rsid w:val="00DE1987"/>
    <w:rsid w:val="00DE57FA"/>
    <w:rsid w:val="00E10CD1"/>
    <w:rsid w:val="00E64A1A"/>
    <w:rsid w:val="00E85727"/>
    <w:rsid w:val="00E864EE"/>
    <w:rsid w:val="00F64F02"/>
    <w:rsid w:val="00FD63F6"/>
    <w:rsid w:val="00FF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4CDA3"/>
  <w15:chartTrackingRefBased/>
  <w15:docId w15:val="{ED3580E3-40EC-CF4E-BD65-5BE54CA5F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3CE"/>
    <w:pPr>
      <w:spacing w:after="240" w:line="36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eastAsiaTheme="majorEastAsia" w:hAnsi="Calibri" w:cs="Calibri"/>
      <w:b/>
      <w:bCs/>
      <w:color w:val="4472C4" w:themeColor="accen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eastAsiaTheme="majorEastAsia" w:hAnsi="Calibri" w:cs="Calibr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eastAsiaTheme="majorEastAsia" w:cstheme="minorHAnsi"/>
      <w:color w:val="1F3864" w:themeColor="accent1" w:themeShade="8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eastAsiaTheme="majorEastAsia" w:cstheme="minorHAnsi"/>
      <w:iCs/>
      <w:color w:val="1F3864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eastAsiaTheme="majorEastAsia" w:hAnsiTheme="majorHAnsi" w:cstheme="majorBidi"/>
      <w:color w:val="808080" w:themeColor="background1" w:themeShade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eastAsiaTheme="majorEastAsia" w:hAnsiTheme="majorHAnsi" w:cstheme="majorBidi"/>
      <w:color w:val="8496B0" w:themeColor="text2" w:themeTint="99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eastAsiaTheme="majorEastAsia" w:hAnsiTheme="majorHAnsi" w:cstheme="majorBidi"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481C80"/>
    <w:rPr>
      <w:rFonts w:asciiTheme="majorHAnsi" w:eastAsiaTheme="majorEastAsia" w:hAnsiTheme="majorHAnsi" w:cstheme="majorBidi"/>
      <w:spacing w:val="-10"/>
      <w:kern w:val="28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D80FF0"/>
    <w:rPr>
      <w:rFonts w:ascii="Calibri" w:eastAsiaTheme="majorEastAsia" w:hAnsi="Calibri" w:cs="Calibri"/>
      <w:b/>
      <w:bCs/>
      <w:color w:val="4472C4" w:themeColor="accen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81C80"/>
    <w:rPr>
      <w:rFonts w:ascii="Calibri" w:eastAsiaTheme="majorEastAsia" w:hAnsi="Calibri" w:cs="Calibr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81C80"/>
    <w:rPr>
      <w:rFonts w:eastAsiaTheme="majorEastAsia" w:cstheme="minorHAnsi"/>
      <w:color w:val="1F3864" w:themeColor="accent1" w:themeShade="80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81C80"/>
    <w:rPr>
      <w:rFonts w:eastAsiaTheme="majorEastAsia" w:cstheme="minorHAnsi"/>
      <w:iCs/>
      <w:color w:val="1F3864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47065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47065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7065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A7060E"/>
    <w:rPr>
      <w:rFonts w:asciiTheme="majorHAnsi" w:eastAsiaTheme="majorEastAsia" w:hAnsiTheme="majorHAnsi" w:cstheme="majorBidi"/>
      <w:color w:val="808080" w:themeColor="background1" w:themeShade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A7060E"/>
    <w:rPr>
      <w:rFonts w:asciiTheme="majorHAnsi" w:eastAsiaTheme="majorEastAsia" w:hAnsiTheme="majorHAnsi" w:cstheme="majorBidi"/>
      <w:color w:val="8496B0" w:themeColor="text2" w:themeTint="99"/>
      <w:sz w:val="20"/>
      <w:szCs w:val="20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72EAE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ubtleReference">
    <w:name w:val="Subtle Reference"/>
    <w:basedOn w:val="DefaultParagraphFont"/>
    <w:uiPriority w:val="31"/>
    <w:qFormat/>
    <w:rsid w:val="00D72EAE"/>
    <w:rPr>
      <w:smallCaps/>
      <w:color w:val="5A5A5A" w:themeColor="text1" w:themeTint="A5"/>
    </w:rPr>
  </w:style>
  <w:style w:type="paragraph" w:customStyle="1" w:styleId="small">
    <w:name w:val="small"/>
    <w:basedOn w:val="Normal"/>
    <w:next w:val="ListBullet"/>
    <w:qFormat/>
    <w:rsid w:val="000144E1"/>
    <w:pPr>
      <w:spacing w:line="240" w:lineRule="auto"/>
    </w:pPr>
    <w:rPr>
      <w:color w:val="8496B0" w:themeColor="text2" w:themeTint="99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147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4787"/>
    <w:rPr>
      <w:color w:val="605E5C"/>
      <w:shd w:val="clear" w:color="auto" w:fill="E1DFDD"/>
    </w:rPr>
  </w:style>
  <w:style w:type="paragraph" w:customStyle="1" w:styleId="small-list">
    <w:name w:val="small-list"/>
    <w:basedOn w:val="small"/>
    <w:qFormat/>
    <w:rsid w:val="00314787"/>
    <w:pPr>
      <w:numPr>
        <w:numId w:val="1"/>
      </w:numPr>
      <w:spacing w:after="120"/>
      <w:ind w:left="714" w:hanging="357"/>
      <w:contextualSpacing/>
    </w:pPr>
  </w:style>
  <w:style w:type="paragraph" w:styleId="NoSpacing">
    <w:name w:val="No Spacing"/>
    <w:uiPriority w:val="1"/>
    <w:qFormat/>
    <w:rsid w:val="00314787"/>
  </w:style>
  <w:style w:type="paragraph" w:styleId="ListBullet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type="table" w:styleId="TableGrid">
    <w:name w:val="Table Grid"/>
    <w:basedOn w:val="TableNormal"/>
    <w:uiPriority w:val="39"/>
    <w:rsid w:val="00FF48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D6B5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7225E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3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TableGridLight">
    <w:name w:val="Grid Table Light"/>
    <w:basedOn w:val="TableNormal"/>
    <w:uiPriority w:val="40"/>
    <w:rsid w:val="007225E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">
    <w:name w:val="Table"/>
    <w:basedOn w:val="PlainTable1"/>
    <w:uiPriority w:val="99"/>
    <w:rsid w:val="00880DBF"/>
    <w:tblPr>
      <w:tblStyleColBandSize w:val="0"/>
    </w:tblPr>
    <w:tcPr>
      <w:shd w:val="clear" w:color="auto" w:fill="auto"/>
    </w:tcPr>
    <w:tblStylePr w:type="firstRow">
      <w:rPr>
        <w:b w:val="0"/>
        <w:bCs/>
      </w:rPr>
      <w:tblPr/>
      <w:tcPr>
        <w:tcBorders>
          <w:bottom w:val="nil"/>
        </w:tcBorders>
        <w:shd w:val="clear" w:color="auto" w:fill="D0CECE" w:themeFill="background2" w:themeFillShade="E6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SourceCode">
    <w:name w:val="Source Code"/>
    <w:basedOn w:val="Normal"/>
    <w:qFormat/>
    <w:rsid w:val="00E64A1A"/>
    <w:pPr>
      <w:shd w:val="clear" w:color="auto" w:fill="E7E6E6" w:themeFill="background2"/>
    </w:pPr>
    <w:rPr>
      <w:rFonts w:ascii="Courier New" w:hAnsi="Courier New"/>
      <w:color w:val="7B7B7B" w:themeColor="accent3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dsads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76B9A-6C6C-5D43-91D5-3E4A46292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Harwood</dc:creator>
  <cp:keywords/>
  <dc:description/>
  <cp:lastModifiedBy>James Harwood</cp:lastModifiedBy>
  <cp:revision>32</cp:revision>
  <dcterms:created xsi:type="dcterms:W3CDTF">2022-10-13T15:35:00Z</dcterms:created>
  <dcterms:modified xsi:type="dcterms:W3CDTF">2023-10-26T10:39:00Z</dcterms:modified>
</cp:coreProperties>
</file>